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9CEEF3" w14:textId="77777777" w:rsidR="00DA71C5" w:rsidRDefault="00DA71C5" w:rsidP="00DA71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are the top 5 most expensive vehicles in the dataset?</w:t>
      </w:r>
    </w:p>
    <w:p w14:paraId="623EDBA0" w14:textId="77777777" w:rsidR="002B37B4" w:rsidRPr="00FF4709" w:rsidRDefault="002B37B4" w:rsidP="00FF4709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Brand, Year, Model, "Car/</w:t>
      </w:r>
      <w:proofErr w:type="spellStart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uv</w:t>
      </w:r>
      <w:proofErr w:type="spellEnd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, Title, Price</w:t>
      </w:r>
    </w:p>
    <w:p w14:paraId="207C86B5" w14:textId="77777777" w:rsidR="002B37B4" w:rsidRPr="00FF4709" w:rsidRDefault="002B37B4" w:rsidP="00FF4709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644891B6" w14:textId="77777777" w:rsidR="002B37B4" w:rsidRPr="00FF4709" w:rsidRDefault="002B37B4" w:rsidP="00FF4709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WHERE Price IS NOT NULL AND Price ~ '</w:t>
      </w:r>
      <w:proofErr w:type="gramStart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^[</w:t>
      </w:r>
      <w:proofErr w:type="gramEnd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0-9]+$'</w:t>
      </w:r>
    </w:p>
    <w:p w14:paraId="4F0AE9A7" w14:textId="77777777" w:rsidR="002B37B4" w:rsidRPr="00FF4709" w:rsidRDefault="002B37B4" w:rsidP="00FF4709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ORDER BY </w:t>
      </w:r>
      <w:proofErr w:type="gramStart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::</w:t>
      </w:r>
      <w:proofErr w:type="gramEnd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int DESC</w:t>
      </w:r>
    </w:p>
    <w:p w14:paraId="1182C0C0" w14:textId="70B29324" w:rsidR="002B37B4" w:rsidRPr="00FF4709" w:rsidRDefault="002B37B4" w:rsidP="00FF4709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LIMIT </w:t>
      </w:r>
      <w:proofErr w:type="gramStart"/>
      <w:r w:rsidRPr="00FF470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5;</w:t>
      </w:r>
      <w:proofErr w:type="gramEnd"/>
    </w:p>
    <w:p w14:paraId="2A9DA20C" w14:textId="2F092DED" w:rsidR="002B37B4" w:rsidRDefault="002B37B4" w:rsidP="00FF4709">
      <w:pPr>
        <w:pBdr>
          <w:bottom w:val="single" w:sz="4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 wp14:anchorId="0E3398F8" wp14:editId="753D17CA">
            <wp:extent cx="6492240" cy="2727960"/>
            <wp:effectExtent l="152400" t="152400" r="365760" b="358140"/>
            <wp:docPr id="16157439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743960" name="Picture 161574396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2445" cy="27280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63B8FD" w14:textId="77777777" w:rsidR="002B37B4" w:rsidRPr="00DA71C5" w:rsidRDefault="002B37B4" w:rsidP="002B37B4">
      <w:pPr>
        <w:pBdr>
          <w:bottom w:val="single" w:sz="4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C87A223" w14:textId="77777777" w:rsidR="00DA71C5" w:rsidRDefault="00DA71C5" w:rsidP="00DA71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w many vehicles are listed in each state?</w:t>
      </w:r>
    </w:p>
    <w:p w14:paraId="4E4A8E97" w14:textId="77777777" w:rsidR="00D8558F" w:rsidRPr="00DC5D24" w:rsidRDefault="00D8558F" w:rsidP="00D855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</w:t>
      </w:r>
    </w:p>
    <w:p w14:paraId="1D4D0742" w14:textId="7E9E3394" w:rsidR="00D8558F" w:rsidRPr="00DC5D24" w:rsidRDefault="00D8558F" w:rsidP="00D855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PLIT_</w:t>
      </w:r>
      <w:proofErr w:type="gram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ART(</w:t>
      </w:r>
      <w:proofErr w:type="gramEnd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Location, ', ', 2) AS state,</w:t>
      </w:r>
    </w:p>
    <w:p w14:paraId="2F1C1EA2" w14:textId="162DB62B" w:rsidR="00D8558F" w:rsidRPr="00DC5D24" w:rsidRDefault="00D8558F" w:rsidP="00D855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OUNT(</w:t>
      </w:r>
      <w:proofErr w:type="gramEnd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*) AS 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vehicle_count</w:t>
      </w:r>
      <w:proofErr w:type="spellEnd"/>
    </w:p>
    <w:p w14:paraId="64CFF468" w14:textId="77777777" w:rsidR="00D8558F" w:rsidRPr="00DC5D24" w:rsidRDefault="00D8558F" w:rsidP="00D855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18E02588" w14:textId="77777777" w:rsidR="00D8558F" w:rsidRPr="00DC5D24" w:rsidRDefault="00D8558F" w:rsidP="00D855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GROUP BY state</w:t>
      </w:r>
    </w:p>
    <w:p w14:paraId="5343D43A" w14:textId="6A0C8D86" w:rsidR="00D8558F" w:rsidRDefault="00D8558F" w:rsidP="00D855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ORDER BY 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vehicle_count</w:t>
      </w:r>
      <w:proofErr w:type="spellEnd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</w:t>
      </w:r>
      <w:proofErr w:type="gram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DESC;</w:t>
      </w:r>
      <w:proofErr w:type="gramEnd"/>
    </w:p>
    <w:p w14:paraId="7F4352EA" w14:textId="77777777" w:rsidR="00345253" w:rsidRPr="00DC5D24" w:rsidRDefault="00345253" w:rsidP="00D855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</w:p>
    <w:p w14:paraId="3FC439B7" w14:textId="67D45B03" w:rsidR="00D8558F" w:rsidRDefault="00D8558F" w:rsidP="00345253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 wp14:anchorId="58B47840" wp14:editId="5AFABDCD">
            <wp:extent cx="2872740" cy="3551571"/>
            <wp:effectExtent l="152400" t="152400" r="365760" b="353695"/>
            <wp:docPr id="15834064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406409" name="Picture 158340640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4360" cy="35535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BDEA8E" w14:textId="77777777" w:rsidR="00FF4709" w:rsidRPr="00DA71C5" w:rsidRDefault="00FF4709" w:rsidP="00FF470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A640BF4" w14:textId="77777777" w:rsidR="00DA71C5" w:rsidRDefault="00DA71C5" w:rsidP="00DA71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st all vehicles with a mileage greater than 100,000 km.</w:t>
      </w:r>
    </w:p>
    <w:p w14:paraId="34C9B4AD" w14:textId="77777777" w:rsidR="00176992" w:rsidRPr="00DC5D24" w:rsidRDefault="00176992" w:rsidP="0017699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"Car/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uv</w:t>
      </w:r>
      <w:proofErr w:type="spellEnd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", model, 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kilometres</w:t>
      </w:r>
      <w:proofErr w:type="spellEnd"/>
    </w:p>
    <w:p w14:paraId="39250FA3" w14:textId="77777777" w:rsidR="00176992" w:rsidRPr="00DC5D24" w:rsidRDefault="00176992" w:rsidP="0017699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5DD5C24B" w14:textId="77777777" w:rsidR="00176992" w:rsidRPr="00DC5D24" w:rsidRDefault="00176992" w:rsidP="0017699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here 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kilometres</w:t>
      </w:r>
      <w:proofErr w:type="spellEnd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&gt;100000</w:t>
      </w:r>
    </w:p>
    <w:p w14:paraId="3B10E2B7" w14:textId="6C8BAE88" w:rsidR="00176992" w:rsidRPr="00DC5D24" w:rsidRDefault="00176992" w:rsidP="0017699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limit 20</w:t>
      </w:r>
    </w:p>
    <w:p w14:paraId="11094442" w14:textId="77777777" w:rsidR="00176992" w:rsidRDefault="00176992" w:rsidP="00176992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E96A591" w14:textId="0D3FE778" w:rsidR="00176992" w:rsidRPr="00DA71C5" w:rsidRDefault="00176992" w:rsidP="00345253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679F97E5" wp14:editId="3622243F">
            <wp:extent cx="3391194" cy="4618120"/>
            <wp:effectExtent l="152400" t="152400" r="361950" b="354330"/>
            <wp:docPr id="195461616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616161" name="Picture 195461616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194" cy="4618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2B82F4" w14:textId="77777777" w:rsidR="00DA71C5" w:rsidRDefault="00DA71C5" w:rsidP="00DA71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are the distinct brands in the dataset?</w:t>
      </w:r>
    </w:p>
    <w:p w14:paraId="2D9AB3E7" w14:textId="77777777" w:rsidR="00DC5D24" w:rsidRPr="00DC5D24" w:rsidRDefault="00DC5D24" w:rsidP="00DC5D2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distinct(brand)</w:t>
      </w:r>
    </w:p>
    <w:p w14:paraId="22F47911" w14:textId="77777777" w:rsidR="00DC5D24" w:rsidRPr="00DC5D24" w:rsidRDefault="00DC5D24" w:rsidP="00DC5D2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4E6E7A46" w14:textId="17D533FB" w:rsidR="00DC5D24" w:rsidRDefault="00DC5D24" w:rsidP="00DC5D2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order by </w:t>
      </w:r>
      <w:proofErr w:type="gramStart"/>
      <w:r w:rsidRPr="00DC5D24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;</w:t>
      </w:r>
      <w:proofErr w:type="gramEnd"/>
    </w:p>
    <w:p w14:paraId="324BE9B8" w14:textId="557ADAE8" w:rsidR="00DC5D24" w:rsidRPr="00DC5D24" w:rsidRDefault="00DC5D24" w:rsidP="00345253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lastRenderedPageBreak/>
        <w:drawing>
          <wp:inline distT="0" distB="0" distL="0" distR="0" wp14:anchorId="652CC794" wp14:editId="5970FF9A">
            <wp:extent cx="2720576" cy="6111770"/>
            <wp:effectExtent l="152400" t="152400" r="365760" b="365760"/>
            <wp:docPr id="21434302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430227" name="Picture 214343022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61117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BB975" w14:textId="77777777" w:rsidR="00DA71C5" w:rsidRPr="00DA71C5" w:rsidRDefault="00DA71C5" w:rsidP="00DA71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trieve the average price of vehicles based on their transmission type.</w:t>
      </w:r>
    </w:p>
    <w:p w14:paraId="34266A4E" w14:textId="77777777" w:rsidR="00C927BA" w:rsidRPr="00C927BA" w:rsidRDefault="00C927BA" w:rsidP="00C927B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</w:pPr>
      <w:r w:rsidRPr="00C927BA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>SELECT transmission,</w:t>
      </w:r>
    </w:p>
    <w:p w14:paraId="40C91385" w14:textId="13EB546E" w:rsidR="00C927BA" w:rsidRPr="00C927BA" w:rsidRDefault="00C927BA" w:rsidP="00C927B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</w:pPr>
      <w:r w:rsidRPr="00C927BA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>ROUND(</w:t>
      </w:r>
      <w:proofErr w:type="gramStart"/>
      <w:r w:rsidRPr="00C927BA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>AVG(</w:t>
      </w:r>
      <w:proofErr w:type="gramEnd"/>
      <w:r w:rsidRPr="00C927BA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C927BA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>average_price</w:t>
      </w:r>
      <w:proofErr w:type="spellEnd"/>
    </w:p>
    <w:p w14:paraId="7CFE9F58" w14:textId="77777777" w:rsidR="00C927BA" w:rsidRDefault="00C927BA" w:rsidP="00C927B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</w:pPr>
      <w:r w:rsidRPr="00C927BA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C927BA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352786A8" w14:textId="77777777" w:rsidR="00345253" w:rsidRPr="00345253" w:rsidRDefault="00345253" w:rsidP="00345253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</w:pPr>
      <w:r w:rsidRPr="00345253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lastRenderedPageBreak/>
        <w:t xml:space="preserve">GROUP BY </w:t>
      </w:r>
      <w:proofErr w:type="gramStart"/>
      <w:r w:rsidRPr="00345253"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  <w:t>transmission;</w:t>
      </w:r>
      <w:proofErr w:type="gramEnd"/>
    </w:p>
    <w:p w14:paraId="442AB326" w14:textId="77777777" w:rsidR="00345253" w:rsidRDefault="00345253" w:rsidP="003452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</w:pPr>
    </w:p>
    <w:p w14:paraId="556F4D63" w14:textId="116C0565" w:rsidR="00C927BA" w:rsidRDefault="00C927BA" w:rsidP="00C927B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color w:val="0070C0"/>
          <w:kern w:val="0"/>
          <w:sz w:val="24"/>
          <w:szCs w:val="24"/>
        </w:rPr>
        <w:drawing>
          <wp:inline distT="0" distB="0" distL="0" distR="0" wp14:anchorId="7817BFD1" wp14:editId="1BBB6783">
            <wp:extent cx="3374361" cy="2026920"/>
            <wp:effectExtent l="152400" t="152400" r="360045" b="354330"/>
            <wp:docPr id="5209464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946461" name="Picture 52094646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372" cy="20293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5119EE" w14:textId="77777777" w:rsidR="00C927BA" w:rsidRPr="00C927BA" w:rsidRDefault="00C927BA" w:rsidP="00C927B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0070C0"/>
          <w:kern w:val="0"/>
          <w:sz w:val="24"/>
          <w:szCs w:val="24"/>
          <w14:ligatures w14:val="none"/>
        </w:rPr>
      </w:pPr>
    </w:p>
    <w:p w14:paraId="0D7D7898" w14:textId="77777777" w:rsidR="00C927BA" w:rsidRDefault="00C927BA" w:rsidP="00345253">
      <w:pPr>
        <w:pBdr>
          <w:bottom w:val="single" w:sz="4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7F6F83BC" w14:textId="77777777" w:rsidR="00C927BA" w:rsidRDefault="00C927BA" w:rsidP="00DA7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1716B039" w14:textId="218827E7" w:rsidR="00DA71C5" w:rsidRPr="00DA71C5" w:rsidRDefault="00DA71C5" w:rsidP="00DA7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termediate:</w:t>
      </w:r>
    </w:p>
    <w:p w14:paraId="5C7331C7" w14:textId="77777777" w:rsidR="00DA71C5" w:rsidRDefault="00DA71C5" w:rsidP="00DA71C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nd the average price of vehicles for each fuel type.</w:t>
      </w:r>
    </w:p>
    <w:p w14:paraId="27EBBD1F" w14:textId="77777777" w:rsidR="00291C6D" w:rsidRPr="00291C6D" w:rsidRDefault="00291C6D" w:rsidP="00291C6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"</w:t>
      </w:r>
      <w:proofErr w:type="spellStart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FuelType</w:t>
      </w:r>
      <w:proofErr w:type="spellEnd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,</w:t>
      </w:r>
    </w:p>
    <w:p w14:paraId="19C30C01" w14:textId="3EF5D812" w:rsidR="00291C6D" w:rsidRPr="00291C6D" w:rsidRDefault="00291C6D" w:rsidP="00291C6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OUND(</w:t>
      </w:r>
      <w:proofErr w:type="gramStart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(</w:t>
      </w:r>
      <w:proofErr w:type="gramEnd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erage_price</w:t>
      </w:r>
      <w:proofErr w:type="spellEnd"/>
    </w:p>
    <w:p w14:paraId="6AB04F9D" w14:textId="77777777" w:rsidR="00291C6D" w:rsidRPr="00291C6D" w:rsidRDefault="00291C6D" w:rsidP="00291C6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2CCE0CB1" w14:textId="08EB1E4B" w:rsidR="00291C6D" w:rsidRDefault="00291C6D" w:rsidP="00291C6D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GROUP BY "</w:t>
      </w:r>
      <w:proofErr w:type="spellStart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FuelType</w:t>
      </w:r>
      <w:proofErr w:type="spellEnd"/>
      <w:proofErr w:type="gramStart"/>
      <w:r w:rsidRPr="00291C6D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;</w:t>
      </w:r>
      <w:proofErr w:type="gramEnd"/>
    </w:p>
    <w:p w14:paraId="565B2B29" w14:textId="735F0F3E" w:rsidR="00291C6D" w:rsidRPr="00291C6D" w:rsidRDefault="00291C6D" w:rsidP="00291C6D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lastRenderedPageBreak/>
        <w:drawing>
          <wp:inline distT="0" distB="0" distL="0" distR="0" wp14:anchorId="20D8B87C" wp14:editId="0221E7CF">
            <wp:extent cx="2339340" cy="2731900"/>
            <wp:effectExtent l="152400" t="152400" r="365760" b="354330"/>
            <wp:docPr id="183166435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64358" name="Picture 183166435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633" cy="27322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498C8A" w14:textId="77777777" w:rsidR="00DA71C5" w:rsidRDefault="00DA71C5" w:rsidP="00DA71C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st the top 10 most common vehicle models.</w:t>
      </w:r>
    </w:p>
    <w:p w14:paraId="4CBB0EA0" w14:textId="77777777" w:rsidR="00B6405A" w:rsidRPr="00B6405A" w:rsidRDefault="00B6405A" w:rsidP="00B640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F2CF581" w14:textId="77777777" w:rsidR="00B6405A" w:rsidRPr="00B6405A" w:rsidRDefault="00B6405A" w:rsidP="00B640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select </w:t>
      </w:r>
      <w:proofErr w:type="gramStart"/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ount(</w:t>
      </w:r>
      <w:proofErr w:type="gramEnd"/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*), model</w:t>
      </w:r>
    </w:p>
    <w:p w14:paraId="3AD3267D" w14:textId="77777777" w:rsidR="00B6405A" w:rsidRPr="00B6405A" w:rsidRDefault="00B6405A" w:rsidP="00B640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51784DF8" w14:textId="20283244" w:rsidR="00B6405A" w:rsidRPr="00B6405A" w:rsidRDefault="00B6405A" w:rsidP="00B640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group by model</w:t>
      </w:r>
    </w:p>
    <w:p w14:paraId="0F5404A7" w14:textId="77777777" w:rsidR="00B6405A" w:rsidRPr="00B6405A" w:rsidRDefault="00B6405A" w:rsidP="00B640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order by </w:t>
      </w:r>
      <w:proofErr w:type="gramStart"/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ount(</w:t>
      </w:r>
      <w:proofErr w:type="gramEnd"/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*) desc</w:t>
      </w:r>
    </w:p>
    <w:p w14:paraId="4FB01746" w14:textId="411D2927" w:rsidR="00B6405A" w:rsidRDefault="00B6405A" w:rsidP="00B6405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limit </w:t>
      </w:r>
      <w:proofErr w:type="gramStart"/>
      <w:r w:rsidRPr="00B6405A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10;</w:t>
      </w:r>
      <w:proofErr w:type="gramEnd"/>
    </w:p>
    <w:p w14:paraId="76738DA0" w14:textId="78B04116" w:rsidR="00B6405A" w:rsidRPr="00B6405A" w:rsidRDefault="00B6405A" w:rsidP="00B6405A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lastRenderedPageBreak/>
        <w:drawing>
          <wp:inline distT="0" distB="0" distL="0" distR="0" wp14:anchorId="1CBDF3E9" wp14:editId="5A07F372">
            <wp:extent cx="2095682" cy="2751058"/>
            <wp:effectExtent l="152400" t="152400" r="361950" b="354330"/>
            <wp:docPr id="92067355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673556" name="Picture 92067355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682" cy="27510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00F25E" w14:textId="77777777" w:rsidR="00291C6D" w:rsidRPr="00DA71C5" w:rsidRDefault="00291C6D" w:rsidP="00291C6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2A15D88" w14:textId="77777777" w:rsidR="00DA71C5" w:rsidRDefault="00DA71C5" w:rsidP="00DA71C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is the correlation between mileage and price for each brand?</w:t>
      </w:r>
    </w:p>
    <w:p w14:paraId="056CCFD0" w14:textId="77777777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brand,</w:t>
      </w:r>
    </w:p>
    <w:p w14:paraId="3A6D1B7B" w14:textId="77777777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ORR(</w:t>
      </w:r>
      <w:proofErr w:type="gramEnd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AST(</w:t>
      </w:r>
      <w:proofErr w:type="spell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Kilometres</w:t>
      </w:r>
      <w:proofErr w:type="spellEnd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numeric), CAST(Price AS numeric)) AS correlation</w:t>
      </w:r>
    </w:p>
    <w:p w14:paraId="06C40B03" w14:textId="77777777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26BF0A55" w14:textId="29E736F3" w:rsid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GROUP BY </w:t>
      </w:r>
      <w:proofErr w:type="gram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;</w:t>
      </w:r>
      <w:proofErr w:type="gramEnd"/>
    </w:p>
    <w:p w14:paraId="2F0C0F5B" w14:textId="6A8A7EAE" w:rsidR="00FB5A25" w:rsidRPr="00FB5A25" w:rsidRDefault="00FB5A25" w:rsidP="00FB5A25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lastRenderedPageBreak/>
        <w:drawing>
          <wp:inline distT="0" distB="0" distL="0" distR="0" wp14:anchorId="5E2ADA9C" wp14:editId="128CD90D">
            <wp:extent cx="3261360" cy="5535251"/>
            <wp:effectExtent l="152400" t="152400" r="358140" b="370840"/>
            <wp:docPr id="46341702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417027" name="Picture 46341702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5954" cy="55430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DE441" w14:textId="77777777" w:rsidR="00DA71C5" w:rsidRPr="00DA71C5" w:rsidRDefault="00DA71C5" w:rsidP="00DA71C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ow the price distribution for vehicles manufactured in each year.</w:t>
      </w:r>
    </w:p>
    <w:p w14:paraId="0CD18CD0" w14:textId="77777777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Year,</w:t>
      </w:r>
    </w:p>
    <w:p w14:paraId="5E13CA66" w14:textId="17884BE3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MIN(</w:t>
      </w:r>
      <w:proofErr w:type="gramEnd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 AS </w:t>
      </w:r>
      <w:proofErr w:type="spell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min_price</w:t>
      </w:r>
      <w:proofErr w:type="spellEnd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384885CB" w14:textId="62D41476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MAX(</w:t>
      </w:r>
      <w:proofErr w:type="gramEnd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 AS </w:t>
      </w:r>
      <w:proofErr w:type="spell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max_price</w:t>
      </w:r>
      <w:proofErr w:type="spellEnd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51419550" w14:textId="7D21DA44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OUND(</w:t>
      </w:r>
      <w:proofErr w:type="gram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(</w:t>
      </w:r>
      <w:proofErr w:type="gramEnd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_price</w:t>
      </w:r>
      <w:proofErr w:type="spellEnd"/>
    </w:p>
    <w:p w14:paraId="5C09EC5C" w14:textId="77777777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03BD7E83" w14:textId="77777777" w:rsidR="00FB5A25" w:rsidRP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lastRenderedPageBreak/>
        <w:t>GROUP BY Year</w:t>
      </w:r>
    </w:p>
    <w:p w14:paraId="04A0C212" w14:textId="17AB0916" w:rsidR="00FB5A25" w:rsidRDefault="00FB5A25" w:rsidP="00FB5A2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ORDER BY Year </w:t>
      </w:r>
      <w:proofErr w:type="gramStart"/>
      <w:r w:rsidRPr="00FB5A25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desc;</w:t>
      </w:r>
      <w:proofErr w:type="gramEnd"/>
    </w:p>
    <w:p w14:paraId="4553C646" w14:textId="6967F125" w:rsidR="00FB5A25" w:rsidRPr="00FB5A25" w:rsidRDefault="00FB5A25" w:rsidP="00FB5A25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drawing>
          <wp:inline distT="0" distB="0" distL="0" distR="0" wp14:anchorId="539B02D7" wp14:editId="4AFCD3ED">
            <wp:extent cx="3749040" cy="5265893"/>
            <wp:effectExtent l="152400" t="152400" r="365760" b="354330"/>
            <wp:docPr id="182867957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679578" name="Picture 182867957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933" cy="52685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7A4DC8" w14:textId="66707E0E" w:rsidR="00DA71C5" w:rsidRDefault="00DA71C5" w:rsidP="00DA71C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unt the number of vehicles by year and </w:t>
      </w:r>
      <w:proofErr w:type="gramStart"/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te, and</w:t>
      </w:r>
      <w:proofErr w:type="gramEnd"/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ist the top 3 years with the highest counts.</w:t>
      </w:r>
    </w:p>
    <w:p w14:paraId="59EA966B" w14:textId="77777777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ith </w:t>
      </w:r>
      <w:proofErr w:type="spell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VehicleCounts</w:t>
      </w:r>
      <w:proofErr w:type="spellEnd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17997B9D" w14:textId="43C38C5F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year,</w:t>
      </w:r>
    </w:p>
    <w:p w14:paraId="7627E95C" w14:textId="3FECEE28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tate,</w:t>
      </w:r>
    </w:p>
    <w:p w14:paraId="74305884" w14:textId="7F793F9B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lastRenderedPageBreak/>
        <w:t>count(</w:t>
      </w:r>
      <w:proofErr w:type="gramEnd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*) as </w:t>
      </w:r>
      <w:proofErr w:type="spell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vehicle_count</w:t>
      </w:r>
      <w:proofErr w:type="spellEnd"/>
    </w:p>
    <w:p w14:paraId="7DC0C7F2" w14:textId="698A1DA9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67C382D3" w14:textId="72A0BC13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group by year, state</w:t>
      </w:r>
    </w:p>
    <w:p w14:paraId="527ED8DB" w14:textId="77777777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</w:t>
      </w:r>
    </w:p>
    <w:p w14:paraId="67521B3A" w14:textId="77777777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Year,</w:t>
      </w:r>
    </w:p>
    <w:p w14:paraId="53EB7FD2" w14:textId="1B5C2362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UM(</w:t>
      </w:r>
      <w:proofErr w:type="spellStart"/>
      <w:proofErr w:type="gramEnd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vehicle_count</w:t>
      </w:r>
      <w:proofErr w:type="spellEnd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AS </w:t>
      </w:r>
      <w:proofErr w:type="spell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total_vehicles</w:t>
      </w:r>
      <w:proofErr w:type="spellEnd"/>
    </w:p>
    <w:p w14:paraId="0C938FE2" w14:textId="77777777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VehicleCounts</w:t>
      </w:r>
      <w:proofErr w:type="spellEnd"/>
    </w:p>
    <w:p w14:paraId="1403767E" w14:textId="77777777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GROUP BY Year</w:t>
      </w:r>
    </w:p>
    <w:p w14:paraId="63E58BC0" w14:textId="77777777" w:rsidR="00DF718F" w:rsidRP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ORDER BY </w:t>
      </w:r>
      <w:proofErr w:type="spell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total_vehicles</w:t>
      </w:r>
      <w:proofErr w:type="spellEnd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DESC</w:t>
      </w:r>
    </w:p>
    <w:p w14:paraId="5C98542D" w14:textId="782F25A1" w:rsidR="00DF718F" w:rsidRDefault="00DF718F" w:rsidP="00DF718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LIMIT </w:t>
      </w:r>
      <w:proofErr w:type="gramStart"/>
      <w:r w:rsidRPr="00DF718F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3;</w:t>
      </w:r>
      <w:proofErr w:type="gramEnd"/>
    </w:p>
    <w:p w14:paraId="26641A97" w14:textId="29E91D41" w:rsidR="00DF718F" w:rsidRPr="00DF718F" w:rsidRDefault="00DF718F" w:rsidP="00DF718F">
      <w:pPr>
        <w:pBdr>
          <w:bottom w:val="single" w:sz="4" w:space="1" w:color="auto"/>
        </w:pBd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drawing>
          <wp:inline distT="0" distB="0" distL="0" distR="0" wp14:anchorId="6F142026" wp14:editId="7F3B9360">
            <wp:extent cx="3688080" cy="2454437"/>
            <wp:effectExtent l="152400" t="152400" r="369570" b="365125"/>
            <wp:docPr id="8615252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525240" name="Picture 86152524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4597" cy="24587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06DD04" w14:textId="77777777" w:rsidR="00DA71C5" w:rsidRPr="00DA71C5" w:rsidRDefault="00DA71C5" w:rsidP="00DA7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dvanced:</w:t>
      </w:r>
    </w:p>
    <w:p w14:paraId="5259DE9C" w14:textId="77777777" w:rsidR="00DA71C5" w:rsidRDefault="00DA71C5" w:rsidP="00DA71C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subquery to find the average price of vehicles for each brand and compare it to the overall average price.</w:t>
      </w:r>
    </w:p>
    <w:p w14:paraId="1C90B13B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brand,</w:t>
      </w:r>
    </w:p>
    <w:p w14:paraId="75EBF487" w14:textId="1C7F6B70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erage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7810E5E9" w14:textId="5F49620E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lastRenderedPageBreak/>
        <w:t>overall_avg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3B511A0D" w14:textId="1D43A009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(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erage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-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_avg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_difference</w:t>
      </w:r>
      <w:proofErr w:type="spellEnd"/>
    </w:p>
    <w:p w14:paraId="316128AF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from (</w:t>
      </w:r>
    </w:p>
    <w:p w14:paraId="776291BF" w14:textId="465F30CB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 brand</w:t>
      </w:r>
      <w:proofErr w:type="gram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1B7E33DE" w14:textId="4CDFA613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round(avg(price),2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erage_price</w:t>
      </w:r>
      <w:proofErr w:type="spellEnd"/>
    </w:p>
    <w:p w14:paraId="53987947" w14:textId="3AF307EF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1B718A63" w14:textId="18843E48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group by brand</w:t>
      </w:r>
    </w:p>
    <w:p w14:paraId="6DD6B986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</w:t>
      </w:r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s</w:t>
      </w:r>
      <w:proofErr w:type="gram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averag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61984768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(</w:t>
      </w:r>
    </w:p>
    <w:p w14:paraId="29F85931" w14:textId="24561D8F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select round(avg(price),2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_avg_price</w:t>
      </w:r>
      <w:proofErr w:type="spellEnd"/>
    </w:p>
    <w:p w14:paraId="378282AB" w14:textId="16B8C2C8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6BA2A216" w14:textId="24DBBA1B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AS </w:t>
      </w:r>
      <w:proofErr w:type="spellStart"/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Averag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;</w:t>
      </w:r>
      <w:proofErr w:type="gramEnd"/>
    </w:p>
    <w:p w14:paraId="4A5C43EC" w14:textId="77777777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</w:p>
    <w:p w14:paraId="1FFAB79D" w14:textId="164D2F17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R</w:t>
      </w:r>
    </w:p>
    <w:p w14:paraId="68D46702" w14:textId="77777777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</w:p>
    <w:p w14:paraId="66907C07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ITH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Averag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4FF2FE98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SELECT Make AS brand,</w:t>
      </w:r>
    </w:p>
    <w:p w14:paraId="381DF632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       ROUND(</w:t>
      </w:r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(</w:t>
      </w:r>
      <w:proofErr w:type="gram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erage_price</w:t>
      </w:r>
      <w:proofErr w:type="spellEnd"/>
    </w:p>
    <w:p w14:paraId="707AA1FF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2BA59891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GROUP BY Make</w:t>
      </w:r>
    </w:p>
    <w:p w14:paraId="0ADABFEE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,</w:t>
      </w:r>
    </w:p>
    <w:p w14:paraId="0501CB5B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Averag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30E316E2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SELECT ROUND(</w:t>
      </w:r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(</w:t>
      </w:r>
      <w:proofErr w:type="gram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_avg_price</w:t>
      </w:r>
      <w:proofErr w:type="spellEnd"/>
    </w:p>
    <w:p w14:paraId="12F1B81E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lastRenderedPageBreak/>
        <w:t xml:space="preserve">    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5E310C78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</w:t>
      </w:r>
    </w:p>
    <w:p w14:paraId="1AB852EE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SELECT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Average.brand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2C522730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  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Average.average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66B63527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  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Average.overall_avg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7721F567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      (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Average.average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-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Average.overall_avg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_difference</w:t>
      </w:r>
      <w:proofErr w:type="spellEnd"/>
    </w:p>
    <w:p w14:paraId="5EA747F2" w14:textId="6CD06142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BrandAverag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, </w:t>
      </w:r>
      <w:proofErr w:type="spellStart"/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verallAverag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;</w:t>
      </w:r>
      <w:proofErr w:type="gramEnd"/>
    </w:p>
    <w:p w14:paraId="7BE650F1" w14:textId="77777777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</w:p>
    <w:p w14:paraId="4542CD4F" w14:textId="42A68913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drawing>
          <wp:inline distT="0" distB="0" distL="0" distR="0" wp14:anchorId="09E565D6" wp14:editId="2A85E796">
            <wp:extent cx="4381880" cy="4663844"/>
            <wp:effectExtent l="152400" t="152400" r="361950" b="365760"/>
            <wp:docPr id="105060260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602607" name="Picture 105060260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46638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76DA73" w14:textId="77777777" w:rsidR="00BC2356" w:rsidRDefault="00DA71C5" w:rsidP="00BC23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Identify any outliers in vehicle prices using a statistical method (e.g., Z-score).</w:t>
      </w:r>
    </w:p>
    <w:p w14:paraId="2E56CCF5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ITH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Stats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5301AF3D" w14:textId="588CE302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ROUND(</w:t>
      </w:r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(</w:t>
      </w:r>
      <w:proofErr w:type="gram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mean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02ACA802" w14:textId="2FEDB120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OUND(</w:t>
      </w:r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TDDEV(</w:t>
      </w:r>
      <w:proofErr w:type="gram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tddev_price</w:t>
      </w:r>
      <w:proofErr w:type="spellEnd"/>
    </w:p>
    <w:p w14:paraId="34B5F6F8" w14:textId="4CB0D398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43D0624F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,</w:t>
      </w:r>
    </w:p>
    <w:p w14:paraId="2C5855DB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WithZScor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53E26E47" w14:textId="36B2462F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*,</w:t>
      </w:r>
    </w:p>
    <w:p w14:paraId="30AD6AB7" w14:textId="703B5C5A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(price -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Stats.mean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/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Stats.stddev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z_score</w:t>
      </w:r>
      <w:proofErr w:type="spellEnd"/>
    </w:p>
    <w:p w14:paraId="07E3CEEB" w14:textId="3052DC63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4985B814" w14:textId="75DD86D2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CROSS JOIN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Stats</w:t>
      </w:r>
      <w:proofErr w:type="spellEnd"/>
    </w:p>
    <w:p w14:paraId="29F3C5A3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</w:t>
      </w:r>
    </w:p>
    <w:p w14:paraId="07F1C70D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SELECT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Stats.mean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616DE01D" w14:textId="4E8A23B8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Stats.stddev_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4F3BA0AF" w14:textId="24892662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WithZScore.pric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3D9045D9" w14:textId="3C923D9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WithZScore.z_score</w:t>
      </w:r>
      <w:proofErr w:type="spellEnd"/>
    </w:p>
    <w:p w14:paraId="62D45B5D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WithZScore</w:t>
      </w:r>
      <w:proofErr w:type="spellEnd"/>
    </w:p>
    <w:p w14:paraId="07C1EE35" w14:textId="77777777" w:rsidR="00BC2356" w:rsidRP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CROSS JOIN </w:t>
      </w:r>
      <w:proofErr w:type="spell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Stats</w:t>
      </w:r>
      <w:proofErr w:type="spellEnd"/>
    </w:p>
    <w:p w14:paraId="44B3ED51" w14:textId="77777777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HERE </w:t>
      </w:r>
      <w:proofErr w:type="gramStart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BS(</w:t>
      </w:r>
      <w:proofErr w:type="spellStart"/>
      <w:proofErr w:type="gram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WithZScore.z_score</w:t>
      </w:r>
      <w:proofErr w:type="spellEnd"/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 &gt; 3;</w:t>
      </w:r>
    </w:p>
    <w:p w14:paraId="44D9EAA6" w14:textId="77777777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</w:p>
    <w:p w14:paraId="04B24D33" w14:textId="17E76CFF" w:rsidR="00BC2356" w:rsidRDefault="00BC2356" w:rsidP="00BC235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0070C0"/>
          <w:kern w:val="0"/>
          <w:sz w:val="24"/>
          <w:szCs w:val="24"/>
        </w:rPr>
        <w:lastRenderedPageBreak/>
        <w:drawing>
          <wp:inline distT="0" distB="0" distL="0" distR="0" wp14:anchorId="244D2E35" wp14:editId="469A3D7B">
            <wp:extent cx="3795089" cy="4625741"/>
            <wp:effectExtent l="152400" t="152400" r="358140" b="365760"/>
            <wp:docPr id="136184985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849857" name="Picture 136184985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5089" cy="46257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BC2356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br/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14:paraId="17A767D3" w14:textId="77777777" w:rsidR="00DA71C5" w:rsidRDefault="00DA71C5" w:rsidP="00DA71C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rite a query to calculate the percentage change in vehicle prices year-over-year.</w:t>
      </w:r>
    </w:p>
    <w:p w14:paraId="27B5188E" w14:textId="7777777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ITH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YearlyAverag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697BD6E0" w14:textId="76F41EFB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Year,</w:t>
      </w:r>
    </w:p>
    <w:p w14:paraId="4EEF40AA" w14:textId="0E556B56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OUND(</w:t>
      </w:r>
      <w:proofErr w:type="gram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(</w:t>
      </w:r>
      <w:proofErr w:type="gram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price), 2) AS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_price</w:t>
      </w:r>
      <w:proofErr w:type="spellEnd"/>
    </w:p>
    <w:p w14:paraId="4B90AC2C" w14:textId="7E03884C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0829FBD7" w14:textId="6890C571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GROUP BY Year</w:t>
      </w:r>
    </w:p>
    <w:p w14:paraId="4DAF1124" w14:textId="7777777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,</w:t>
      </w:r>
    </w:p>
    <w:p w14:paraId="50316818" w14:textId="7777777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lastRenderedPageBreak/>
        <w:t>PriceChang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12734EA4" w14:textId="14F36761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Year,</w:t>
      </w:r>
    </w:p>
    <w:p w14:paraId="6C9CAEF6" w14:textId="58D1BA38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51F0F4D9" w14:textId="00E1E93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LAG(</w:t>
      </w:r>
      <w:proofErr w:type="spellStart"/>
      <w:proofErr w:type="gram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OVER (ORDER BY Year) AS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evious_avg_price</w:t>
      </w:r>
      <w:proofErr w:type="spellEnd"/>
    </w:p>
    <w:p w14:paraId="23EE0ED0" w14:textId="75BC818C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YearlyAverage</w:t>
      </w:r>
      <w:proofErr w:type="spellEnd"/>
    </w:p>
    <w:p w14:paraId="7EBAFD34" w14:textId="7777777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</w:t>
      </w:r>
    </w:p>
    <w:p w14:paraId="6690A435" w14:textId="7777777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SELECT Year AS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urrent_year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55F869E2" w14:textId="5BC2DC42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urrent_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3602DAC5" w14:textId="5D88B3DB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evious_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,</w:t>
      </w:r>
    </w:p>
    <w:p w14:paraId="268F7EFA" w14:textId="6068B744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proofErr w:type="gram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OUND(</w:t>
      </w:r>
      <w:proofErr w:type="gramEnd"/>
    </w:p>
    <w:p w14:paraId="6A06F444" w14:textId="6BB8CFDA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CASE</w:t>
      </w:r>
    </w:p>
    <w:p w14:paraId="27D5BE6E" w14:textId="2C0AC4C6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HEN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evious_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IS NOT NULL THEN</w:t>
      </w:r>
    </w:p>
    <w:p w14:paraId="4DF740C0" w14:textId="342BAD08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((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-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evious_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/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evious_avg_price</w:t>
      </w:r>
      <w:proofErr w:type="spellEnd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 * 100</w:t>
      </w:r>
    </w:p>
    <w:p w14:paraId="217BE7D5" w14:textId="0A99E23A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ELSE</w:t>
      </w:r>
    </w:p>
    <w:p w14:paraId="2979A74E" w14:textId="4C888823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NULL</w:t>
      </w:r>
    </w:p>
    <w:p w14:paraId="3B141568" w14:textId="2CDB81FB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END, 2</w:t>
      </w:r>
    </w:p>
    <w:p w14:paraId="0C8607DB" w14:textId="7C1636CC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) AS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ercentage_change</w:t>
      </w:r>
      <w:proofErr w:type="spellEnd"/>
    </w:p>
    <w:p w14:paraId="0CE82491" w14:textId="7777777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Change</w:t>
      </w:r>
      <w:proofErr w:type="spellEnd"/>
    </w:p>
    <w:p w14:paraId="40CF9782" w14:textId="77777777" w:rsidR="00D25D59" w:rsidRPr="00D25D59" w:rsidRDefault="00D25D59" w:rsidP="00D25D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ORDER BY </w:t>
      </w:r>
      <w:proofErr w:type="gramStart"/>
      <w:r w:rsidRPr="00D25D59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Year;</w:t>
      </w:r>
      <w:proofErr w:type="gramEnd"/>
    </w:p>
    <w:p w14:paraId="7994B902" w14:textId="0E99A23B" w:rsidR="00D25D59" w:rsidRDefault="00D25D59" w:rsidP="00D25D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36F160B7" wp14:editId="2A835F23">
            <wp:extent cx="5539740" cy="5738263"/>
            <wp:effectExtent l="152400" t="152400" r="365760" b="358140"/>
            <wp:docPr id="12063010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301090" name="Picture 120630109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874" cy="57456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D47006" w14:textId="77777777" w:rsidR="00BC2356" w:rsidRPr="00DA71C5" w:rsidRDefault="00BC2356" w:rsidP="00BC23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C46D436" w14:textId="77777777" w:rsidR="00DA71C5" w:rsidRDefault="00DA71C5" w:rsidP="00DA71C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A71C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window functions to determine the rank of each vehicle model by price within its fuel type.</w:t>
      </w:r>
    </w:p>
    <w:p w14:paraId="0D8D9FBD" w14:textId="77777777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WITH </w:t>
      </w:r>
      <w:proofErr w:type="spell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ankedVehicles</w:t>
      </w:r>
      <w:proofErr w:type="spellEnd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 AS (</w:t>
      </w:r>
    </w:p>
    <w:p w14:paraId="0D35C192" w14:textId="1222FEDB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Model,</w:t>
      </w:r>
    </w:p>
    <w:p w14:paraId="624FC272" w14:textId="6397C929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</w:t>
      </w:r>
      <w:proofErr w:type="spell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FuelType</w:t>
      </w:r>
      <w:proofErr w:type="spellEnd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,</w:t>
      </w:r>
    </w:p>
    <w:p w14:paraId="28E38966" w14:textId="510D0D2C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lastRenderedPageBreak/>
        <w:t>price,</w:t>
      </w:r>
    </w:p>
    <w:p w14:paraId="3C1ADCCE" w14:textId="7CBF44AC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OW_</w:t>
      </w:r>
      <w:proofErr w:type="gram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NUMBER(</w:t>
      </w:r>
      <w:proofErr w:type="gramEnd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 OVER (PARTITION BY "</w:t>
      </w:r>
      <w:proofErr w:type="spell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FuelType</w:t>
      </w:r>
      <w:proofErr w:type="spellEnd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 ORDER BY price DESC) AS rank</w:t>
      </w:r>
    </w:p>
    <w:p w14:paraId="6D95A100" w14:textId="50BA65B5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australian_vehicle_prices</w:t>
      </w:r>
      <w:proofErr w:type="spellEnd"/>
    </w:p>
    <w:p w14:paraId="204E78DC" w14:textId="77777777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)</w:t>
      </w:r>
    </w:p>
    <w:p w14:paraId="7D7F4D23" w14:textId="77777777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SELECT Model,</w:t>
      </w:r>
    </w:p>
    <w:p w14:paraId="17BF20EB" w14:textId="19DCA7E6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</w:t>
      </w:r>
      <w:proofErr w:type="spell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FuelType</w:t>
      </w:r>
      <w:proofErr w:type="spellEnd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",</w:t>
      </w:r>
    </w:p>
    <w:p w14:paraId="1A5E8BC0" w14:textId="4121DF8C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price,</w:t>
      </w:r>
    </w:p>
    <w:p w14:paraId="3823F6F4" w14:textId="4B89D227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ank</w:t>
      </w:r>
    </w:p>
    <w:p w14:paraId="56C5BCF1" w14:textId="77777777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FROM </w:t>
      </w:r>
      <w:proofErr w:type="spell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ankedVehicles</w:t>
      </w:r>
      <w:proofErr w:type="spellEnd"/>
    </w:p>
    <w:p w14:paraId="7AEE3C45" w14:textId="77777777" w:rsidR="003406A8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WHERE rank &lt;= 10</w:t>
      </w:r>
    </w:p>
    <w:p w14:paraId="7258B195" w14:textId="208B114A" w:rsidR="00D25D59" w:rsidRPr="003406A8" w:rsidRDefault="003406A8" w:rsidP="003406A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</w:pPr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ORDER BY "</w:t>
      </w:r>
      <w:proofErr w:type="spell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FuelType</w:t>
      </w:r>
      <w:proofErr w:type="spellEnd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 xml:space="preserve">", </w:t>
      </w:r>
      <w:proofErr w:type="gramStart"/>
      <w:r w:rsidRPr="003406A8">
        <w:rPr>
          <w:rFonts w:ascii="Times New Roman" w:eastAsia="Times New Roman" w:hAnsi="Times New Roman" w:cs="Times New Roman"/>
          <w:color w:val="0070C0"/>
          <w:kern w:val="0"/>
          <w:sz w:val="24"/>
          <w:szCs w:val="24"/>
          <w14:ligatures w14:val="none"/>
        </w:rPr>
        <w:t>rank;</w:t>
      </w:r>
      <w:proofErr w:type="gramEnd"/>
    </w:p>
    <w:p w14:paraId="4505F83F" w14:textId="76807381" w:rsidR="00383AD2" w:rsidRDefault="003406A8" w:rsidP="003406A8">
      <w:pPr>
        <w:jc w:val="center"/>
      </w:pPr>
      <w:r>
        <w:rPr>
          <w:noProof/>
        </w:rPr>
        <w:lastRenderedPageBreak/>
        <w:drawing>
          <wp:inline distT="0" distB="0" distL="0" distR="0" wp14:anchorId="38DC1B18" wp14:editId="69AD5FDE">
            <wp:extent cx="5142739" cy="6629400"/>
            <wp:effectExtent l="152400" t="152400" r="363220" b="361950"/>
            <wp:docPr id="98823681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236810" name="Picture 9882368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352" cy="66353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83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3C46D8"/>
    <w:multiLevelType w:val="multilevel"/>
    <w:tmpl w:val="19482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DB1A9D"/>
    <w:multiLevelType w:val="multilevel"/>
    <w:tmpl w:val="4B0C6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C368A5"/>
    <w:multiLevelType w:val="multilevel"/>
    <w:tmpl w:val="7A1E2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43423850">
    <w:abstractNumId w:val="1"/>
  </w:num>
  <w:num w:numId="2" w16cid:durableId="1791124340">
    <w:abstractNumId w:val="2"/>
  </w:num>
  <w:num w:numId="3" w16cid:durableId="24452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bAwNLcwNjQ0NTJW0lEKTi0uzszPAykwqgUA4mKUkCwAAAA="/>
  </w:docVars>
  <w:rsids>
    <w:rsidRoot w:val="00DA71C5"/>
    <w:rsid w:val="00176992"/>
    <w:rsid w:val="00291C6D"/>
    <w:rsid w:val="002B37B4"/>
    <w:rsid w:val="002C51DD"/>
    <w:rsid w:val="003406A8"/>
    <w:rsid w:val="00345253"/>
    <w:rsid w:val="00383AD2"/>
    <w:rsid w:val="0068584C"/>
    <w:rsid w:val="00A6347C"/>
    <w:rsid w:val="00B6405A"/>
    <w:rsid w:val="00BC2356"/>
    <w:rsid w:val="00C927BA"/>
    <w:rsid w:val="00D25D59"/>
    <w:rsid w:val="00D8558F"/>
    <w:rsid w:val="00DA71C5"/>
    <w:rsid w:val="00DC5D24"/>
    <w:rsid w:val="00DF718F"/>
    <w:rsid w:val="00F632E0"/>
    <w:rsid w:val="00FB5A25"/>
    <w:rsid w:val="00FF4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AF914"/>
  <w15:chartTrackingRefBased/>
  <w15:docId w15:val="{63AA12F7-A8ED-495C-824D-C2A8C1F05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71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71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71C5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71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71C5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71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71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71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71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71C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71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71C5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71C5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71C5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71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71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71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71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A71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71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71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A71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A71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71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A71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A71C5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71C5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71C5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A71C5"/>
    <w:rPr>
      <w:b/>
      <w:bCs/>
      <w:smallCaps/>
      <w:color w:val="2E74B5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A7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A71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6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88C6D-603D-40B8-A9D4-CC7905D8A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18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kar Rai</dc:creator>
  <cp:keywords/>
  <dc:description/>
  <cp:lastModifiedBy>Puskar Rai</cp:lastModifiedBy>
  <cp:revision>16</cp:revision>
  <dcterms:created xsi:type="dcterms:W3CDTF">2024-08-21T21:53:00Z</dcterms:created>
  <dcterms:modified xsi:type="dcterms:W3CDTF">2024-08-23T12:58:00Z</dcterms:modified>
</cp:coreProperties>
</file>